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166D3" w14:textId="03641D22" w:rsidR="00004703" w:rsidRPr="00FF4DEE" w:rsidRDefault="00294EA3" w:rsidP="002A36BF">
      <w:pPr>
        <w:autoSpaceDE w:val="0"/>
        <w:autoSpaceDN w:val="0"/>
        <w:adjustRightInd w:val="0"/>
        <w:spacing w:before="20" w:after="0"/>
        <w:rPr>
          <w:rFonts w:ascii="Verdana" w:eastAsiaTheme="minorHAnsi" w:hAnsi="Verdana" w:cs="TTdcr10"/>
          <w:b/>
          <w:smallCaps/>
          <w:color w:val="0A6654"/>
          <w:sz w:val="32"/>
          <w:szCs w:val="32"/>
          <w:lang w:val="fr-FR"/>
        </w:rPr>
      </w:pPr>
      <w:r w:rsidRPr="00FF4DEE">
        <w:rPr>
          <w:rFonts w:ascii="Verdana" w:eastAsia="Verdana" w:hAnsi="Verdana"/>
          <w:b/>
          <w:bCs/>
          <w:smallCaps/>
          <w:color w:val="3A9A98"/>
          <w:kern w:val="24"/>
          <w:sz w:val="32"/>
          <w:szCs w:val="32"/>
          <w:lang w:val="fr-FR"/>
        </w:rPr>
        <w:t>Dr. Pierre-Alexandre Balland</w:t>
      </w:r>
    </w:p>
    <w:p w14:paraId="302949A2" w14:textId="69AD8DD4" w:rsidR="00E94A43" w:rsidRDefault="002A36BF" w:rsidP="002A36BF">
      <w:pPr>
        <w:autoSpaceDE w:val="0"/>
        <w:autoSpaceDN w:val="0"/>
        <w:adjustRightInd w:val="0"/>
        <w:spacing w:before="20" w:after="60"/>
        <w:rPr>
          <w:rFonts w:ascii="Verdana" w:eastAsiaTheme="minorHAnsi" w:hAnsi="Verdana" w:cs="TTdcr10"/>
          <w:sz w:val="19"/>
          <w:szCs w:val="19"/>
          <w:lang w:val="fr-FR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520F51B" wp14:editId="2B2DFC00">
            <wp:simplePos x="0" y="0"/>
            <wp:positionH relativeFrom="column">
              <wp:posOffset>4539827</wp:posOffset>
            </wp:positionH>
            <wp:positionV relativeFrom="paragraph">
              <wp:posOffset>198755</wp:posOffset>
            </wp:positionV>
            <wp:extent cx="2079595" cy="216746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79595" cy="2167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3E6708" w14:textId="6B95B780" w:rsidR="00FC0E45" w:rsidRPr="00FC0E45" w:rsidRDefault="00FC0E45" w:rsidP="002A36BF">
      <w:pPr>
        <w:autoSpaceDE w:val="0"/>
        <w:autoSpaceDN w:val="0"/>
        <w:adjustRightInd w:val="0"/>
        <w:spacing w:before="20" w:after="0"/>
        <w:jc w:val="both"/>
        <w:rPr>
          <w:rFonts w:ascii="Verdana" w:eastAsiaTheme="minorHAnsi" w:hAnsi="Verdana" w:cs="TTdcr10"/>
          <w:b/>
          <w:bCs/>
          <w:sz w:val="21"/>
          <w:szCs w:val="21"/>
        </w:rPr>
      </w:pPr>
      <w:r w:rsidRPr="00FC0E45">
        <w:rPr>
          <w:rFonts w:ascii="Verdana" w:eastAsiaTheme="minorHAnsi" w:hAnsi="Verdana" w:cs="TTdcr10"/>
          <w:sz w:val="21"/>
          <w:szCs w:val="21"/>
        </w:rPr>
        <w:t xml:space="preserve">Pierre-Alexandre Balland currently serves as the </w:t>
      </w:r>
      <w:r w:rsidRPr="00FC0E45">
        <w:rPr>
          <w:rFonts w:ascii="Verdana" w:eastAsiaTheme="minorHAnsi" w:hAnsi="Verdana" w:cs="TTdcr10"/>
          <w:b/>
          <w:bCs/>
          <w:sz w:val="21"/>
          <w:szCs w:val="21"/>
        </w:rPr>
        <w:t xml:space="preserve">Chief Data </w:t>
      </w:r>
    </w:p>
    <w:p w14:paraId="3D343D9C" w14:textId="14F51391" w:rsid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FC0E45">
        <w:rPr>
          <w:rFonts w:ascii="Verdana" w:eastAsiaTheme="minorHAnsi" w:hAnsi="Verdana" w:cs="TTdcr10"/>
          <w:b/>
          <w:bCs/>
          <w:sz w:val="21"/>
          <w:szCs w:val="21"/>
        </w:rPr>
        <w:t>Scientist</w:t>
      </w:r>
      <w:r w:rsidRPr="00FC0E45">
        <w:rPr>
          <w:rFonts w:ascii="Verdana" w:eastAsiaTheme="minorHAnsi" w:hAnsi="Verdana" w:cs="TTdcr10"/>
          <w:sz w:val="21"/>
          <w:szCs w:val="21"/>
        </w:rPr>
        <w:t xml:space="preserve"> </w:t>
      </w:r>
      <w:r w:rsidR="00AA7023">
        <w:rPr>
          <w:rFonts w:ascii="Verdana" w:eastAsiaTheme="minorHAnsi" w:hAnsi="Verdana" w:cs="TTdcr10"/>
          <w:sz w:val="21"/>
          <w:szCs w:val="21"/>
        </w:rPr>
        <w:t>at</w:t>
      </w:r>
      <w:r w:rsidRPr="00FC0E45">
        <w:rPr>
          <w:rFonts w:ascii="Verdana" w:eastAsiaTheme="minorHAnsi" w:hAnsi="Verdana" w:cs="TTdcr10"/>
          <w:sz w:val="21"/>
          <w:szCs w:val="21"/>
        </w:rPr>
        <w:t xml:space="preserve"> the </w:t>
      </w:r>
      <w:r w:rsidRPr="00FC0E45">
        <w:rPr>
          <w:rFonts w:ascii="Verdana" w:eastAsiaTheme="minorHAnsi" w:hAnsi="Verdana" w:cs="TTdcr10"/>
          <w:b/>
          <w:bCs/>
          <w:sz w:val="21"/>
          <w:szCs w:val="21"/>
        </w:rPr>
        <w:t>Centre for European Policy Studies</w:t>
      </w:r>
      <w:r w:rsidRPr="00FC0E45">
        <w:rPr>
          <w:rFonts w:ascii="Verdana" w:eastAsiaTheme="minorHAnsi" w:hAnsi="Verdana" w:cs="TTdcr10"/>
          <w:sz w:val="21"/>
          <w:szCs w:val="21"/>
        </w:rPr>
        <w:t xml:space="preserve"> and</w:t>
      </w:r>
    </w:p>
    <w:p w14:paraId="10DF21EB" w14:textId="182C6683" w:rsidR="00FC0E45" w:rsidRP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FC0E45">
        <w:rPr>
          <w:rFonts w:ascii="Verdana" w:eastAsiaTheme="minorHAnsi" w:hAnsi="Verdana" w:cs="TTdcr10"/>
          <w:sz w:val="21"/>
          <w:szCs w:val="21"/>
        </w:rPr>
        <w:t xml:space="preserve">is a </w:t>
      </w:r>
      <w:r w:rsidRPr="00FC0E45">
        <w:rPr>
          <w:rFonts w:ascii="Verdana" w:eastAsiaTheme="minorHAnsi" w:hAnsi="Verdana" w:cs="TTdcr10"/>
          <w:b/>
          <w:bCs/>
          <w:sz w:val="21"/>
          <w:szCs w:val="21"/>
        </w:rPr>
        <w:t>Visiting Professor</w:t>
      </w:r>
      <w:r w:rsidRPr="00FC0E45">
        <w:rPr>
          <w:rFonts w:ascii="Verdana" w:eastAsiaTheme="minorHAnsi" w:hAnsi="Verdana" w:cs="TTdcr10"/>
          <w:sz w:val="21"/>
          <w:szCs w:val="21"/>
        </w:rPr>
        <w:t xml:space="preserve"> at </w:t>
      </w:r>
      <w:r w:rsidRPr="00FC0E45">
        <w:rPr>
          <w:rFonts w:ascii="Verdana" w:eastAsiaTheme="minorHAnsi" w:hAnsi="Verdana" w:cs="TTdcr10"/>
          <w:b/>
          <w:bCs/>
          <w:sz w:val="21"/>
          <w:szCs w:val="21"/>
        </w:rPr>
        <w:t>Harvard University</w:t>
      </w:r>
      <w:r w:rsidRPr="00FC0E45">
        <w:rPr>
          <w:rFonts w:ascii="Verdana" w:eastAsiaTheme="minorHAnsi" w:hAnsi="Verdana" w:cs="TTdcr10"/>
          <w:sz w:val="21"/>
          <w:szCs w:val="21"/>
        </w:rPr>
        <w:t>.</w:t>
      </w:r>
    </w:p>
    <w:p w14:paraId="5B24EDFD" w14:textId="77777777" w:rsidR="00FC0E45" w:rsidRP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</w:p>
    <w:p w14:paraId="051A6C54" w14:textId="77777777" w:rsid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FC0E45">
        <w:rPr>
          <w:rFonts w:ascii="Verdana" w:eastAsiaTheme="minorHAnsi" w:hAnsi="Verdana" w:cs="TTdcr10"/>
          <w:sz w:val="21"/>
          <w:szCs w:val="21"/>
        </w:rPr>
        <w:t xml:space="preserve">Pierre-Alex is a leading expert on complex economic systems, </w:t>
      </w:r>
    </w:p>
    <w:p w14:paraId="66D22F6B" w14:textId="77777777" w:rsid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FC0E45">
        <w:rPr>
          <w:rFonts w:ascii="Verdana" w:eastAsiaTheme="minorHAnsi" w:hAnsi="Verdana" w:cs="TTdcr10"/>
          <w:sz w:val="21"/>
          <w:szCs w:val="21"/>
        </w:rPr>
        <w:t xml:space="preserve">artificial intelligence, and blockchain technologies. </w:t>
      </w:r>
      <w:r>
        <w:rPr>
          <w:rFonts w:ascii="Verdana" w:eastAsiaTheme="minorHAnsi" w:hAnsi="Verdana" w:cs="TTdcr10"/>
          <w:sz w:val="21"/>
          <w:szCs w:val="21"/>
        </w:rPr>
        <w:t xml:space="preserve">He is one of </w:t>
      </w:r>
    </w:p>
    <w:p w14:paraId="28A2D1E5" w14:textId="77777777" w:rsid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>
        <w:rPr>
          <w:rFonts w:ascii="Verdana" w:eastAsiaTheme="minorHAnsi" w:hAnsi="Verdana" w:cs="TTdcr10"/>
          <w:sz w:val="21"/>
          <w:szCs w:val="21"/>
        </w:rPr>
        <w:t xml:space="preserve">the most cited economists on </w:t>
      </w:r>
      <w:r w:rsidRPr="00FC0E45">
        <w:rPr>
          <w:rFonts w:ascii="Verdana" w:eastAsiaTheme="minorHAnsi" w:hAnsi="Verdana" w:cs="TTdcr10"/>
          <w:b/>
          <w:bCs/>
          <w:sz w:val="21"/>
          <w:szCs w:val="21"/>
        </w:rPr>
        <w:t>spatial economic development</w:t>
      </w:r>
      <w:r>
        <w:rPr>
          <w:rFonts w:ascii="Verdana" w:eastAsiaTheme="minorHAnsi" w:hAnsi="Verdana" w:cs="TTdcr10"/>
          <w:sz w:val="21"/>
          <w:szCs w:val="21"/>
        </w:rPr>
        <w:t xml:space="preserve"> </w:t>
      </w:r>
    </w:p>
    <w:p w14:paraId="6218C09C" w14:textId="15DACAAC" w:rsid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>
        <w:rPr>
          <w:rFonts w:ascii="Verdana" w:eastAsiaTheme="minorHAnsi" w:hAnsi="Verdana" w:cs="TTdcr10"/>
          <w:sz w:val="21"/>
          <w:szCs w:val="21"/>
        </w:rPr>
        <w:t xml:space="preserve">and the </w:t>
      </w:r>
      <w:r w:rsidRPr="00FC0E45">
        <w:rPr>
          <w:rFonts w:ascii="Verdana" w:eastAsiaTheme="minorHAnsi" w:hAnsi="Verdana" w:cs="TTdcr10"/>
          <w:b/>
          <w:bCs/>
          <w:sz w:val="21"/>
          <w:szCs w:val="21"/>
        </w:rPr>
        <w:t xml:space="preserve">smart </w:t>
      </w:r>
      <w:proofErr w:type="spellStart"/>
      <w:r w:rsidRPr="00FC0E45">
        <w:rPr>
          <w:rFonts w:ascii="Verdana" w:eastAsiaTheme="minorHAnsi" w:hAnsi="Verdana" w:cs="TTdcr10"/>
          <w:b/>
          <w:bCs/>
          <w:sz w:val="21"/>
          <w:szCs w:val="21"/>
        </w:rPr>
        <w:t>speciali</w:t>
      </w:r>
      <w:r w:rsidR="00AA7023">
        <w:rPr>
          <w:rFonts w:ascii="Verdana" w:eastAsiaTheme="minorHAnsi" w:hAnsi="Verdana" w:cs="TTdcr10"/>
          <w:b/>
          <w:bCs/>
          <w:sz w:val="21"/>
          <w:szCs w:val="21"/>
        </w:rPr>
        <w:t>s</w:t>
      </w:r>
      <w:r w:rsidRPr="00FC0E45">
        <w:rPr>
          <w:rFonts w:ascii="Verdana" w:eastAsiaTheme="minorHAnsi" w:hAnsi="Verdana" w:cs="TTdcr10"/>
          <w:b/>
          <w:bCs/>
          <w:sz w:val="21"/>
          <w:szCs w:val="21"/>
        </w:rPr>
        <w:t>ation</w:t>
      </w:r>
      <w:proofErr w:type="spellEnd"/>
      <w:r w:rsidRPr="00FC0E45">
        <w:rPr>
          <w:rFonts w:ascii="Verdana" w:eastAsiaTheme="minorHAnsi" w:hAnsi="Verdana" w:cs="TTdcr10"/>
          <w:b/>
          <w:bCs/>
          <w:sz w:val="21"/>
          <w:szCs w:val="21"/>
        </w:rPr>
        <w:t xml:space="preserve"> strategy</w:t>
      </w:r>
      <w:r>
        <w:rPr>
          <w:rFonts w:ascii="Verdana" w:eastAsiaTheme="minorHAnsi" w:hAnsi="Verdana" w:cs="TTdcr10"/>
          <w:sz w:val="21"/>
          <w:szCs w:val="21"/>
        </w:rPr>
        <w:t xml:space="preserve">. </w:t>
      </w:r>
    </w:p>
    <w:p w14:paraId="660E02FD" w14:textId="77777777" w:rsidR="00FC0E45" w:rsidRPr="00FC0E45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b/>
          <w:bCs/>
          <w:sz w:val="21"/>
          <w:szCs w:val="21"/>
        </w:rPr>
      </w:pPr>
    </w:p>
    <w:p w14:paraId="5CFCE6BE" w14:textId="77777777" w:rsidR="009543F2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FC0E45">
        <w:rPr>
          <w:rFonts w:ascii="Verdana" w:eastAsiaTheme="minorHAnsi" w:hAnsi="Verdana" w:cs="TTdcr10"/>
          <w:sz w:val="21"/>
          <w:szCs w:val="21"/>
        </w:rPr>
        <w:t xml:space="preserve">He </w:t>
      </w:r>
      <w:r w:rsidR="009543F2">
        <w:rPr>
          <w:rFonts w:ascii="Verdana" w:eastAsiaTheme="minorHAnsi" w:hAnsi="Verdana" w:cs="TTdcr10"/>
          <w:sz w:val="21"/>
          <w:szCs w:val="21"/>
        </w:rPr>
        <w:t>is a regular keynote speaker</w:t>
      </w:r>
      <w:r w:rsidRPr="00FC0E45">
        <w:rPr>
          <w:rFonts w:ascii="Verdana" w:eastAsiaTheme="minorHAnsi" w:hAnsi="Verdana" w:cs="TTdcr10"/>
          <w:sz w:val="21"/>
          <w:szCs w:val="21"/>
        </w:rPr>
        <w:t xml:space="preserve"> at global events for policy and </w:t>
      </w:r>
    </w:p>
    <w:p w14:paraId="58FBD110" w14:textId="663AA55C" w:rsidR="00FC0E45" w:rsidRPr="002A36BF" w:rsidRDefault="00FC0E45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FC0E45">
        <w:rPr>
          <w:rFonts w:ascii="Verdana" w:eastAsiaTheme="minorHAnsi" w:hAnsi="Verdana" w:cs="TTdcr10"/>
          <w:sz w:val="21"/>
          <w:szCs w:val="21"/>
        </w:rPr>
        <w:t xml:space="preserve">business leaders </w:t>
      </w:r>
      <w:r w:rsidR="009543F2">
        <w:rPr>
          <w:rFonts w:ascii="Verdana" w:eastAsiaTheme="minorHAnsi" w:hAnsi="Verdana" w:cs="TTdcr10"/>
          <w:sz w:val="21"/>
          <w:szCs w:val="21"/>
        </w:rPr>
        <w:t>such as</w:t>
      </w:r>
      <w:r w:rsidRPr="00FC0E45">
        <w:rPr>
          <w:rFonts w:ascii="Verdana" w:eastAsiaTheme="minorHAnsi" w:hAnsi="Verdana" w:cs="TTdcr10"/>
          <w:sz w:val="21"/>
          <w:szCs w:val="21"/>
        </w:rPr>
        <w:t xml:space="preserve"> Slush &amp; Unleash.</w:t>
      </w:r>
    </w:p>
    <w:p w14:paraId="73526F47" w14:textId="42130C5E" w:rsidR="00FA2E08" w:rsidRPr="000977DA" w:rsidRDefault="00EE618B" w:rsidP="002A36BF">
      <w:pPr>
        <w:autoSpaceDE w:val="0"/>
        <w:autoSpaceDN w:val="0"/>
        <w:adjustRightInd w:val="0"/>
        <w:spacing w:before="20" w:after="0"/>
        <w:rPr>
          <w:rFonts w:ascii="Verdana" w:eastAsiaTheme="minorHAnsi" w:hAnsi="Verdana" w:cs="TTdcr10"/>
          <w:b/>
          <w:bCs/>
          <w:color w:val="0A6654"/>
          <w:sz w:val="19"/>
          <w:szCs w:val="19"/>
        </w:rPr>
      </w:pPr>
      <w:r w:rsidRPr="000977DA">
        <w:rPr>
          <w:rFonts w:ascii="Verdana" w:hAnsi="Verdana" w:cs="TTdcr10"/>
          <w:b/>
          <w:bCs/>
          <w:color w:val="0A6654"/>
          <w:sz w:val="19"/>
          <w:szCs w:val="19"/>
        </w:rPr>
        <w:tab/>
      </w:r>
      <w:r w:rsidR="00C150C4" w:rsidRPr="000977DA">
        <w:rPr>
          <w:rFonts w:ascii="Verdana" w:hAnsi="Verdana" w:cs="TTdcr10"/>
          <w:b/>
          <w:bCs/>
          <w:color w:val="0A6654"/>
          <w:sz w:val="19"/>
          <w:szCs w:val="19"/>
        </w:rPr>
        <w:t xml:space="preserve"> </w:t>
      </w:r>
    </w:p>
    <w:p w14:paraId="2A79EAE9" w14:textId="1F95F805" w:rsidR="00004703" w:rsidRPr="00FC0E45" w:rsidRDefault="00004703" w:rsidP="002A36BF">
      <w:pPr>
        <w:pStyle w:val="Header"/>
        <w:tabs>
          <w:tab w:val="clear" w:pos="4536"/>
        </w:tabs>
        <w:spacing w:before="20" w:line="276" w:lineRule="auto"/>
        <w:rPr>
          <w:rFonts w:ascii="Verdana" w:hAnsi="Verdana"/>
          <w:noProof/>
          <w:sz w:val="19"/>
          <w:szCs w:val="19"/>
          <w:lang w:val="en-US" w:eastAsia="nl-NL"/>
        </w:rPr>
        <w:sectPr w:rsidR="00004703" w:rsidRPr="00FC0E45" w:rsidSect="005F5515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5B2B730A" w14:textId="77777777" w:rsidR="003975DA" w:rsidRPr="000977DA" w:rsidRDefault="003975DA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30DD4960" w14:textId="6FC4DF50" w:rsidR="00FC0E45" w:rsidRDefault="003D3509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rofessional Experience</w:t>
      </w:r>
    </w:p>
    <w:p w14:paraId="7B128BD8" w14:textId="60EAF59C" w:rsidR="00FC0E45" w:rsidRPr="002A36BF" w:rsidRDefault="00FC0E45" w:rsidP="002A36BF">
      <w:pPr>
        <w:spacing w:before="20" w:after="0"/>
        <w:jc w:val="both"/>
        <w:rPr>
          <w:rFonts w:ascii="Verdana" w:eastAsia="Times New Roman" w:hAnsi="Verdana" w:cs="Times New Roman"/>
          <w:iCs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Chief Data Scientist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 xml:space="preserve">Centre for European Policy Studies </w:t>
      </w:r>
      <w:r w:rsidRPr="002A36BF">
        <w:rPr>
          <w:rFonts w:ascii="Verdana" w:eastAsia="Times New Roman" w:hAnsi="Verdana" w:cs="Times New Roman"/>
          <w:iCs/>
          <w:sz w:val="20"/>
          <w:szCs w:val="20"/>
          <w:lang w:eastAsia="fr-FR"/>
        </w:rPr>
        <w:t>(2023-now)</w:t>
      </w:r>
    </w:p>
    <w:p w14:paraId="2C5A4A0A" w14:textId="09A452D8" w:rsidR="00FC0E45" w:rsidRPr="002A36BF" w:rsidRDefault="00FC0E45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eastAsia="Times New Roman" w:hAnsi="Verdana" w:cs="Times New Roman"/>
          <w:iCs/>
          <w:sz w:val="20"/>
          <w:szCs w:val="20"/>
          <w:lang w:eastAsia="fr-FR"/>
        </w:rPr>
        <w:t xml:space="preserve">Visiting Professor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Harvard Kennedy School</w:t>
      </w:r>
      <w:r w:rsidR="00BC3B8F"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 xml:space="preserve"> </w:t>
      </w:r>
      <w:r w:rsidR="00BC3B8F" w:rsidRPr="002A36BF">
        <w:rPr>
          <w:rFonts w:ascii="Verdana" w:hAnsi="Verdana" w:cs="Arial"/>
          <w:color w:val="173E2A"/>
          <w:kern w:val="24"/>
          <w:sz w:val="20"/>
          <w:szCs w:val="20"/>
        </w:rPr>
        <w:t>(2024-now)</w:t>
      </w:r>
    </w:p>
    <w:p w14:paraId="6080AFFE" w14:textId="645A3E41" w:rsidR="00BC3B8F" w:rsidRPr="002A36BF" w:rsidRDefault="00BC3B8F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ESIR Expert Group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European Commission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 (2019-now)</w:t>
      </w:r>
    </w:p>
    <w:p w14:paraId="1E0E83EB" w14:textId="5C6AAA42" w:rsidR="00BC3B8F" w:rsidRPr="002A36BF" w:rsidRDefault="00BC3B8F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Visiting Professor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Artificial and Natural Intelligence Toulouse Institute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 (2021-2024)</w:t>
      </w:r>
    </w:p>
    <w:p w14:paraId="28BA4D7C" w14:textId="4EF89506" w:rsidR="00BC3B8F" w:rsidRPr="002A36BF" w:rsidRDefault="00BC3B8F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Assistant/Associate Professor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Utrecht University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 (2014-2024)</w:t>
      </w:r>
    </w:p>
    <w:p w14:paraId="5FF95D64" w14:textId="4557FD5E" w:rsidR="00BC3B8F" w:rsidRPr="002A36BF" w:rsidRDefault="00BC3B8F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Visiting Professor, </w:t>
      </w:r>
      <w:r w:rsidRPr="008F5AC2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Massachusetts Institute of Technology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 (2018-2019)</w:t>
      </w:r>
    </w:p>
    <w:p w14:paraId="645B13EF" w14:textId="473F29E1" w:rsidR="00FC0E45" w:rsidRPr="002A36BF" w:rsidRDefault="00BC3B8F" w:rsidP="002A36BF">
      <w:pPr>
        <w:spacing w:before="2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Visiting Professor</w:t>
      </w:r>
      <w:r w:rsidRPr="005B3A44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, University of California, Los Angeles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 (2016)</w:t>
      </w:r>
    </w:p>
    <w:p w14:paraId="0F838896" w14:textId="765F7602" w:rsidR="00BC3B8F" w:rsidRDefault="00BC3B8F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Education</w:t>
      </w:r>
      <w:r w:rsidRPr="0084035B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</w:p>
    <w:p w14:paraId="7EAB5FB4" w14:textId="76C95A3B" w:rsidR="00BC3B8F" w:rsidRPr="002A36BF" w:rsidRDefault="00BC3B8F" w:rsidP="002A36BF">
      <w:pPr>
        <w:spacing w:before="20" w:after="0"/>
        <w:jc w:val="both"/>
        <w:rPr>
          <w:rFonts w:ascii="Verdana" w:hAnsi="Verdana" w:cs="Arial"/>
          <w:b/>
          <w:bCs/>
          <w:color w:val="173E2A"/>
          <w:kern w:val="24"/>
          <w:sz w:val="20"/>
          <w:szCs w:val="20"/>
        </w:rPr>
      </w:pPr>
      <w:r w:rsidRPr="002A36BF">
        <w:rPr>
          <w:rFonts w:ascii="Verdana" w:eastAsia="Times New Roman" w:hAnsi="Verdana" w:cs="Times New Roman"/>
          <w:noProof/>
          <w:sz w:val="20"/>
          <w:szCs w:val="20"/>
          <w:lang w:eastAsia="fr-FR"/>
        </w:rPr>
        <w:t>Ph.D.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in Economics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University of Toulouse</w:t>
      </w:r>
    </w:p>
    <w:p w14:paraId="39490B5B" w14:textId="77777777" w:rsidR="00BC3B8F" w:rsidRPr="002A36BF" w:rsidRDefault="00BC3B8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M.Sc. in Development Economics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University of Toulouse</w:t>
      </w:r>
    </w:p>
    <w:p w14:paraId="4AE47428" w14:textId="0A91FC6B" w:rsidR="00BC3B8F" w:rsidRPr="002A36BF" w:rsidRDefault="00BC3B8F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0"/>
          <w:szCs w:val="20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B.Sc. in Economics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University of Toulouse</w:t>
      </w:r>
    </w:p>
    <w:p w14:paraId="00889D34" w14:textId="1845E305" w:rsidR="00714DD2" w:rsidRPr="00005CF6" w:rsidRDefault="00714DD2" w:rsidP="002A36BF">
      <w:pPr>
        <w:spacing w:before="20" w:after="0"/>
        <w:jc w:val="both"/>
        <w:rPr>
          <w:rFonts w:ascii="Verdana" w:hAnsi="Verdana" w:cs="Times New Roman"/>
          <w:sz w:val="19"/>
          <w:szCs w:val="19"/>
        </w:rPr>
      </w:pPr>
    </w:p>
    <w:p w14:paraId="4B67998C" w14:textId="495D6665" w:rsidR="002A36BF" w:rsidRPr="00A61CF8" w:rsidRDefault="00A61CF8" w:rsidP="00A61CF8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elected</w:t>
      </w:r>
      <w:r w:rsidR="00BC3B8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Publications</w:t>
      </w:r>
    </w:p>
    <w:p w14:paraId="529239A4" w14:textId="6DBC2E86" w:rsidR="00BC3B8F" w:rsidRPr="002A36BF" w:rsidRDefault="00BC3B8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The </w:t>
      </w:r>
      <w:r w:rsidR="002A36BF" w:rsidRPr="002A36BF">
        <w:rPr>
          <w:rFonts w:ascii="Verdana" w:eastAsia="Times New Roman" w:hAnsi="Verdana" w:cs="Times New Roman"/>
          <w:sz w:val="20"/>
          <w:szCs w:val="20"/>
          <w:lang w:eastAsia="fr-FR"/>
        </w:rPr>
        <w:t>New P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aradigm of </w:t>
      </w:r>
      <w:r w:rsidR="002A36BF" w:rsidRPr="002A36BF">
        <w:rPr>
          <w:rFonts w:ascii="Verdana" w:eastAsia="Times New Roman" w:hAnsi="Verdana" w:cs="Times New Roman"/>
          <w:sz w:val="20"/>
          <w:szCs w:val="20"/>
          <w:lang w:eastAsia="fr-FR"/>
        </w:rPr>
        <w:t>E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conomic </w:t>
      </w:r>
      <w:r w:rsidR="002A36BF" w:rsidRPr="002A36BF">
        <w:rPr>
          <w:rFonts w:ascii="Verdana" w:eastAsia="Times New Roman" w:hAnsi="Verdana" w:cs="Times New Roman"/>
          <w:sz w:val="20"/>
          <w:szCs w:val="20"/>
          <w:lang w:eastAsia="fr-FR"/>
        </w:rPr>
        <w:t>C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omplexity, </w:t>
      </w:r>
      <w:r w:rsidRPr="002A36BF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Research Policy</w:t>
      </w:r>
      <w:r w:rsidR="002A36BF"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2) – </w:t>
      </w:r>
      <w:r w:rsidR="00A61CF8">
        <w:rPr>
          <w:rFonts w:ascii="Verdana" w:eastAsia="Times New Roman" w:hAnsi="Verdana" w:cs="Times New Roman"/>
          <w:sz w:val="20"/>
          <w:szCs w:val="20"/>
          <w:lang w:eastAsia="fr-FR"/>
        </w:rPr>
        <w:t>324</w:t>
      </w:r>
      <w:r w:rsidR="002A36BF"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citations </w:t>
      </w:r>
    </w:p>
    <w:p w14:paraId="6F897CDE" w14:textId="2F045CF1" w:rsidR="002A36BF" w:rsidRPr="002A36BF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Complex Economic Activities Concentrate in Large Cities, </w:t>
      </w:r>
      <w:r w:rsidRPr="002A36BF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Nature Human B</w:t>
      </w:r>
      <w:r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.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0) – </w:t>
      </w:r>
      <w:r w:rsidR="00A61CF8">
        <w:rPr>
          <w:rFonts w:ascii="Verdana" w:eastAsia="Times New Roman" w:hAnsi="Verdana" w:cs="Times New Roman"/>
          <w:sz w:val="20"/>
          <w:szCs w:val="20"/>
          <w:lang w:eastAsia="fr-FR"/>
        </w:rPr>
        <w:t>531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citations </w:t>
      </w:r>
    </w:p>
    <w:p w14:paraId="66DE0C44" w14:textId="02D01493" w:rsidR="002A36BF" w:rsidRPr="002A36BF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Smart Specialization Policy in the European Union, </w:t>
      </w:r>
      <w:r w:rsidRPr="002A36BF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Regional Studies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19) – </w:t>
      </w:r>
      <w:r w:rsidR="00A61CF8">
        <w:rPr>
          <w:rFonts w:ascii="Verdana" w:eastAsia="Times New Roman" w:hAnsi="Verdana" w:cs="Times New Roman"/>
          <w:sz w:val="20"/>
          <w:szCs w:val="20"/>
          <w:lang w:eastAsia="fr-FR"/>
        </w:rPr>
        <w:t>1025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citations </w:t>
      </w:r>
    </w:p>
    <w:p w14:paraId="5BB508F0" w14:textId="1FD91235" w:rsidR="002A36BF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The Geography of Complex Knowledge, </w:t>
      </w:r>
      <w:r w:rsidRPr="002A36BF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Economic Geography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17) – </w:t>
      </w:r>
      <w:r w:rsidR="00A61CF8">
        <w:rPr>
          <w:rFonts w:ascii="Verdana" w:eastAsia="Times New Roman" w:hAnsi="Verdana" w:cs="Times New Roman"/>
          <w:sz w:val="20"/>
          <w:szCs w:val="20"/>
          <w:lang w:eastAsia="fr-FR"/>
        </w:rPr>
        <w:t>661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citations </w:t>
      </w:r>
    </w:p>
    <w:p w14:paraId="110A0B3A" w14:textId="7225DC0A" w:rsidR="00A61CF8" w:rsidRPr="002A36BF" w:rsidRDefault="00A61CF8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A61CF8">
        <w:rPr>
          <w:rFonts w:ascii="Verdana" w:eastAsia="Times New Roman" w:hAnsi="Verdana" w:cs="Times New Roman"/>
          <w:sz w:val="20"/>
          <w:szCs w:val="20"/>
          <w:lang w:eastAsia="fr-FR"/>
        </w:rPr>
        <w:t>Proximity and Innovation: From Statics to Dynamics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, </w:t>
      </w:r>
      <w:r w:rsidRPr="00A61CF8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Regional Studies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15) – 1040 citations </w:t>
      </w:r>
    </w:p>
    <w:p w14:paraId="57267237" w14:textId="77777777" w:rsidR="002A36BF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9127B37" w14:textId="0F7140EC" w:rsidR="002A36BF" w:rsidRDefault="003D3509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Major </w:t>
      </w:r>
      <w:r w:rsidR="002A36B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Grants </w:t>
      </w: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(&gt;</w:t>
      </w:r>
      <w:r w:rsidR="002A36B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1M</w:t>
      </w: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)</w:t>
      </w:r>
    </w:p>
    <w:p w14:paraId="4F6D8EF7" w14:textId="0C73DBEF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European Ecosystem of Excellence in AI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Google.org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4-2025)</w:t>
      </w:r>
    </w:p>
    <w:p w14:paraId="7F879BFE" w14:textId="77777777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ST4TE – Twin Transition in Europe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Horizon Europe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4-2027)</w:t>
      </w:r>
    </w:p>
    <w:p w14:paraId="10786912" w14:textId="77777777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PILLARS – Pathways to Inclusive </w:t>
      </w:r>
      <w:proofErr w:type="spellStart"/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Labour</w:t>
      </w:r>
      <w:proofErr w:type="spellEnd"/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Markets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Horizon 2020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1-2023)</w:t>
      </w:r>
    </w:p>
    <w:p w14:paraId="76638C83" w14:textId="77777777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TREND – Transition with Resilience for Evolutionary Development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Horizon 2020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19-2024) </w:t>
      </w:r>
    </w:p>
    <w:p w14:paraId="4EE5BCF7" w14:textId="64126789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Resilient Cities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JPI Urban Europe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14–2017)</w:t>
      </w:r>
    </w:p>
    <w:p w14:paraId="79909859" w14:textId="77777777" w:rsidR="002A36BF" w:rsidRPr="00BC3B8F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D6B352B" w14:textId="15CE4DD0" w:rsidR="009543F2" w:rsidRDefault="009543F2" w:rsidP="009543F2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Selected Keynotes </w:t>
      </w:r>
    </w:p>
    <w:p w14:paraId="4C0ED59D" w14:textId="03DCA44F" w:rsidR="009543F2" w:rsidRDefault="009543F2" w:rsidP="00954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>
        <w:rPr>
          <w:rFonts w:ascii="Verdana" w:eastAsia="Times New Roman" w:hAnsi="Verdana" w:cs="Times New Roman"/>
          <w:sz w:val="20"/>
          <w:szCs w:val="20"/>
          <w:lang w:eastAsia="fr-FR"/>
        </w:rPr>
        <w:t>Slush, Helsinki (2024)</w:t>
      </w:r>
    </w:p>
    <w:p w14:paraId="27A6DE0F" w14:textId="44B3014D" w:rsidR="009543F2" w:rsidRPr="009543F2" w:rsidRDefault="009543F2" w:rsidP="00954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Unleash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 World, Paris (2024)</w:t>
      </w:r>
    </w:p>
    <w:p w14:paraId="47A1A3B7" w14:textId="2245B4E6" w:rsidR="009543F2" w:rsidRPr="009543F2" w:rsidRDefault="009543F2" w:rsidP="00954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proofErr w:type="spellStart"/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KÅKÅ|nomics</w:t>
      </w:r>
      <w:proofErr w:type="spellEnd"/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Festival, Stavanger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2023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) </w:t>
      </w:r>
    </w:p>
    <w:p w14:paraId="636C53A3" w14:textId="6D35CD61" w:rsidR="00A012CF" w:rsidRPr="009543F2" w:rsidRDefault="009543F2" w:rsidP="00954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Week of Innovative Regions in Europe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, 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Paris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2022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>)</w:t>
      </w:r>
    </w:p>
    <w:sectPr w:rsidR="00A012CF" w:rsidRPr="009543F2" w:rsidSect="005F5515">
      <w:headerReference w:type="default" r:id="rId10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9A58BD" w14:textId="77777777" w:rsidR="005327B9" w:rsidRDefault="005327B9" w:rsidP="001C5E98">
      <w:pPr>
        <w:spacing w:after="0" w:line="240" w:lineRule="auto"/>
      </w:pPr>
      <w:r>
        <w:separator/>
      </w:r>
    </w:p>
  </w:endnote>
  <w:endnote w:type="continuationSeparator" w:id="0">
    <w:p w14:paraId="1096D1F1" w14:textId="77777777" w:rsidR="005327B9" w:rsidRDefault="005327B9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Tdcr1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733763"/>
      <w:docPartObj>
        <w:docPartGallery w:val="Page Numbers (Bottom of Page)"/>
        <w:docPartUnique/>
      </w:docPartObj>
    </w:sdtPr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1F063441" w:rsidR="00B13DA2" w:rsidRDefault="00000000">
        <w:pPr>
          <w:pStyle w:val="Footer"/>
          <w:jc w:val="center"/>
        </w:pP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D45FC3" w14:textId="77777777" w:rsidR="005327B9" w:rsidRDefault="005327B9" w:rsidP="001C5E98">
      <w:pPr>
        <w:spacing w:after="0" w:line="240" w:lineRule="auto"/>
      </w:pPr>
      <w:r>
        <w:separator/>
      </w:r>
    </w:p>
  </w:footnote>
  <w:footnote w:type="continuationSeparator" w:id="0">
    <w:p w14:paraId="5D7C2E3B" w14:textId="77777777" w:rsidR="005327B9" w:rsidRDefault="005327B9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MasFAHLJEoEtAAAA"/>
  </w:docVars>
  <w:rsids>
    <w:rsidRoot w:val="001C5E98"/>
    <w:rsid w:val="00000B7C"/>
    <w:rsid w:val="00004703"/>
    <w:rsid w:val="00005CF6"/>
    <w:rsid w:val="00014E99"/>
    <w:rsid w:val="0001531A"/>
    <w:rsid w:val="00015F94"/>
    <w:rsid w:val="0002363E"/>
    <w:rsid w:val="000264C6"/>
    <w:rsid w:val="00030980"/>
    <w:rsid w:val="00030E78"/>
    <w:rsid w:val="000322B1"/>
    <w:rsid w:val="00033782"/>
    <w:rsid w:val="00037BB0"/>
    <w:rsid w:val="0004441F"/>
    <w:rsid w:val="00050EA8"/>
    <w:rsid w:val="0005471A"/>
    <w:rsid w:val="00066881"/>
    <w:rsid w:val="000711B6"/>
    <w:rsid w:val="00077AFD"/>
    <w:rsid w:val="00080B70"/>
    <w:rsid w:val="00084206"/>
    <w:rsid w:val="00085FA1"/>
    <w:rsid w:val="00091300"/>
    <w:rsid w:val="000977DA"/>
    <w:rsid w:val="000A0F6C"/>
    <w:rsid w:val="000A24D0"/>
    <w:rsid w:val="000A27CE"/>
    <w:rsid w:val="000B2085"/>
    <w:rsid w:val="000B2462"/>
    <w:rsid w:val="000B3372"/>
    <w:rsid w:val="000B79F2"/>
    <w:rsid w:val="000B7DA7"/>
    <w:rsid w:val="000D4CA0"/>
    <w:rsid w:val="000D5109"/>
    <w:rsid w:val="000D7E53"/>
    <w:rsid w:val="000E78F1"/>
    <w:rsid w:val="000F444E"/>
    <w:rsid w:val="000F6D4A"/>
    <w:rsid w:val="000F6E67"/>
    <w:rsid w:val="000F6F53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4F78"/>
    <w:rsid w:val="00195630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0D43"/>
    <w:rsid w:val="001F2303"/>
    <w:rsid w:val="00202D97"/>
    <w:rsid w:val="00202E54"/>
    <w:rsid w:val="00207969"/>
    <w:rsid w:val="002121A5"/>
    <w:rsid w:val="002173E2"/>
    <w:rsid w:val="002174D7"/>
    <w:rsid w:val="0022177A"/>
    <w:rsid w:val="002247C6"/>
    <w:rsid w:val="00224DE5"/>
    <w:rsid w:val="00234692"/>
    <w:rsid w:val="00237243"/>
    <w:rsid w:val="00245505"/>
    <w:rsid w:val="00253E65"/>
    <w:rsid w:val="00261886"/>
    <w:rsid w:val="00266765"/>
    <w:rsid w:val="00270D86"/>
    <w:rsid w:val="00276449"/>
    <w:rsid w:val="00284825"/>
    <w:rsid w:val="00294EA3"/>
    <w:rsid w:val="00296952"/>
    <w:rsid w:val="002A36BF"/>
    <w:rsid w:val="002B1CDA"/>
    <w:rsid w:val="002B2E6D"/>
    <w:rsid w:val="002B5364"/>
    <w:rsid w:val="002B6ED7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1639"/>
    <w:rsid w:val="00303D8E"/>
    <w:rsid w:val="00307165"/>
    <w:rsid w:val="003079CB"/>
    <w:rsid w:val="00312F7C"/>
    <w:rsid w:val="00321A92"/>
    <w:rsid w:val="00323568"/>
    <w:rsid w:val="00335EAE"/>
    <w:rsid w:val="00343EDF"/>
    <w:rsid w:val="00354EA3"/>
    <w:rsid w:val="003577A7"/>
    <w:rsid w:val="0036431F"/>
    <w:rsid w:val="003677C4"/>
    <w:rsid w:val="003731B1"/>
    <w:rsid w:val="003758D3"/>
    <w:rsid w:val="00384329"/>
    <w:rsid w:val="00391D4B"/>
    <w:rsid w:val="00393868"/>
    <w:rsid w:val="0039662D"/>
    <w:rsid w:val="003975DA"/>
    <w:rsid w:val="00397B93"/>
    <w:rsid w:val="00397D9A"/>
    <w:rsid w:val="003A2036"/>
    <w:rsid w:val="003A3874"/>
    <w:rsid w:val="003A6955"/>
    <w:rsid w:val="003B1030"/>
    <w:rsid w:val="003B3DAC"/>
    <w:rsid w:val="003B5655"/>
    <w:rsid w:val="003B7EEF"/>
    <w:rsid w:val="003C3B67"/>
    <w:rsid w:val="003C763A"/>
    <w:rsid w:val="003D17FC"/>
    <w:rsid w:val="003D3509"/>
    <w:rsid w:val="003D3691"/>
    <w:rsid w:val="003D55CE"/>
    <w:rsid w:val="003E275E"/>
    <w:rsid w:val="003E6609"/>
    <w:rsid w:val="003E7432"/>
    <w:rsid w:val="003E7913"/>
    <w:rsid w:val="003F31A4"/>
    <w:rsid w:val="00400166"/>
    <w:rsid w:val="004009C1"/>
    <w:rsid w:val="00401214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104F"/>
    <w:rsid w:val="00443DA8"/>
    <w:rsid w:val="00444A72"/>
    <w:rsid w:val="00452818"/>
    <w:rsid w:val="0045339F"/>
    <w:rsid w:val="00456668"/>
    <w:rsid w:val="00456E27"/>
    <w:rsid w:val="004611D4"/>
    <w:rsid w:val="00472E31"/>
    <w:rsid w:val="00473CDC"/>
    <w:rsid w:val="0047608F"/>
    <w:rsid w:val="00480AC1"/>
    <w:rsid w:val="00480E39"/>
    <w:rsid w:val="00487BC6"/>
    <w:rsid w:val="004A44D8"/>
    <w:rsid w:val="004B03FC"/>
    <w:rsid w:val="004B0D09"/>
    <w:rsid w:val="004B14BE"/>
    <w:rsid w:val="004B1D54"/>
    <w:rsid w:val="004B2023"/>
    <w:rsid w:val="004C4834"/>
    <w:rsid w:val="004D552F"/>
    <w:rsid w:val="004D5F5E"/>
    <w:rsid w:val="004D7A60"/>
    <w:rsid w:val="004E25A7"/>
    <w:rsid w:val="004E6980"/>
    <w:rsid w:val="004E6E1A"/>
    <w:rsid w:val="004F2735"/>
    <w:rsid w:val="004F5367"/>
    <w:rsid w:val="004F602E"/>
    <w:rsid w:val="004F7771"/>
    <w:rsid w:val="00502A47"/>
    <w:rsid w:val="005041BE"/>
    <w:rsid w:val="00506CF2"/>
    <w:rsid w:val="00512D97"/>
    <w:rsid w:val="00512E99"/>
    <w:rsid w:val="005149E4"/>
    <w:rsid w:val="00514C48"/>
    <w:rsid w:val="00520696"/>
    <w:rsid w:val="00522BAA"/>
    <w:rsid w:val="0052455F"/>
    <w:rsid w:val="00526EF0"/>
    <w:rsid w:val="005327B9"/>
    <w:rsid w:val="00540E6C"/>
    <w:rsid w:val="0054240F"/>
    <w:rsid w:val="005442B5"/>
    <w:rsid w:val="00553524"/>
    <w:rsid w:val="0056695D"/>
    <w:rsid w:val="00567EB5"/>
    <w:rsid w:val="00580323"/>
    <w:rsid w:val="00582D1A"/>
    <w:rsid w:val="0059229B"/>
    <w:rsid w:val="00592941"/>
    <w:rsid w:val="00596030"/>
    <w:rsid w:val="00596A40"/>
    <w:rsid w:val="00597CF1"/>
    <w:rsid w:val="005A2035"/>
    <w:rsid w:val="005B3A44"/>
    <w:rsid w:val="005B4612"/>
    <w:rsid w:val="005B6DE2"/>
    <w:rsid w:val="005C332D"/>
    <w:rsid w:val="005C3BE8"/>
    <w:rsid w:val="005C74AB"/>
    <w:rsid w:val="005D2C50"/>
    <w:rsid w:val="005D42E8"/>
    <w:rsid w:val="005D5B95"/>
    <w:rsid w:val="005D6955"/>
    <w:rsid w:val="005F084C"/>
    <w:rsid w:val="005F1754"/>
    <w:rsid w:val="005F2E7D"/>
    <w:rsid w:val="005F3030"/>
    <w:rsid w:val="005F3104"/>
    <w:rsid w:val="005F5515"/>
    <w:rsid w:val="005F56F4"/>
    <w:rsid w:val="005F5C1B"/>
    <w:rsid w:val="005F7C36"/>
    <w:rsid w:val="005F7F94"/>
    <w:rsid w:val="00601FDE"/>
    <w:rsid w:val="006045B5"/>
    <w:rsid w:val="006111D4"/>
    <w:rsid w:val="00612553"/>
    <w:rsid w:val="006134E0"/>
    <w:rsid w:val="00615642"/>
    <w:rsid w:val="00617CD5"/>
    <w:rsid w:val="00630100"/>
    <w:rsid w:val="0063028A"/>
    <w:rsid w:val="00635A8A"/>
    <w:rsid w:val="006360DF"/>
    <w:rsid w:val="00636BBD"/>
    <w:rsid w:val="006370B4"/>
    <w:rsid w:val="0064120C"/>
    <w:rsid w:val="00643EC1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3AFF"/>
    <w:rsid w:val="00694181"/>
    <w:rsid w:val="00696618"/>
    <w:rsid w:val="006A2F8A"/>
    <w:rsid w:val="006A3150"/>
    <w:rsid w:val="006A3E09"/>
    <w:rsid w:val="006B4E8C"/>
    <w:rsid w:val="006B5AEF"/>
    <w:rsid w:val="006B61F5"/>
    <w:rsid w:val="006B6410"/>
    <w:rsid w:val="006C3074"/>
    <w:rsid w:val="006C57F6"/>
    <w:rsid w:val="006C7AF2"/>
    <w:rsid w:val="006D0D34"/>
    <w:rsid w:val="006D28B5"/>
    <w:rsid w:val="006D4486"/>
    <w:rsid w:val="006D6316"/>
    <w:rsid w:val="006D6903"/>
    <w:rsid w:val="006F583C"/>
    <w:rsid w:val="00703641"/>
    <w:rsid w:val="00712605"/>
    <w:rsid w:val="00714DD2"/>
    <w:rsid w:val="00715855"/>
    <w:rsid w:val="00720E79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C4B41"/>
    <w:rsid w:val="007C75AE"/>
    <w:rsid w:val="007D02A7"/>
    <w:rsid w:val="007E61D7"/>
    <w:rsid w:val="007E7A9B"/>
    <w:rsid w:val="007F4BE9"/>
    <w:rsid w:val="007F6507"/>
    <w:rsid w:val="00805C89"/>
    <w:rsid w:val="0080624C"/>
    <w:rsid w:val="008074D9"/>
    <w:rsid w:val="00827B80"/>
    <w:rsid w:val="008345A6"/>
    <w:rsid w:val="0084035B"/>
    <w:rsid w:val="00840919"/>
    <w:rsid w:val="00850205"/>
    <w:rsid w:val="0085430D"/>
    <w:rsid w:val="00855AC1"/>
    <w:rsid w:val="008564F6"/>
    <w:rsid w:val="00857B70"/>
    <w:rsid w:val="008608BF"/>
    <w:rsid w:val="008615DD"/>
    <w:rsid w:val="00861C4A"/>
    <w:rsid w:val="00862648"/>
    <w:rsid w:val="00870725"/>
    <w:rsid w:val="008744D5"/>
    <w:rsid w:val="0087646B"/>
    <w:rsid w:val="00877F1E"/>
    <w:rsid w:val="0088177B"/>
    <w:rsid w:val="008866C3"/>
    <w:rsid w:val="00887181"/>
    <w:rsid w:val="00887B96"/>
    <w:rsid w:val="00892398"/>
    <w:rsid w:val="0089466C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E051E"/>
    <w:rsid w:val="008E4B24"/>
    <w:rsid w:val="008F0C14"/>
    <w:rsid w:val="008F1BF9"/>
    <w:rsid w:val="008F4274"/>
    <w:rsid w:val="008F5AC2"/>
    <w:rsid w:val="0090108B"/>
    <w:rsid w:val="00902499"/>
    <w:rsid w:val="00904525"/>
    <w:rsid w:val="009129B1"/>
    <w:rsid w:val="0092247A"/>
    <w:rsid w:val="00923999"/>
    <w:rsid w:val="009355CF"/>
    <w:rsid w:val="009359DF"/>
    <w:rsid w:val="00935B8D"/>
    <w:rsid w:val="009372D5"/>
    <w:rsid w:val="009466CC"/>
    <w:rsid w:val="00950531"/>
    <w:rsid w:val="00950FB7"/>
    <w:rsid w:val="009513CA"/>
    <w:rsid w:val="00953827"/>
    <w:rsid w:val="009543F2"/>
    <w:rsid w:val="00955226"/>
    <w:rsid w:val="009555FF"/>
    <w:rsid w:val="009607D6"/>
    <w:rsid w:val="00973366"/>
    <w:rsid w:val="0097632C"/>
    <w:rsid w:val="0098521B"/>
    <w:rsid w:val="0098739C"/>
    <w:rsid w:val="00987B13"/>
    <w:rsid w:val="00990C4E"/>
    <w:rsid w:val="009A2721"/>
    <w:rsid w:val="009A5988"/>
    <w:rsid w:val="009A7791"/>
    <w:rsid w:val="009A7CE3"/>
    <w:rsid w:val="009B1DD4"/>
    <w:rsid w:val="009B3061"/>
    <w:rsid w:val="009B35E9"/>
    <w:rsid w:val="009B7CD7"/>
    <w:rsid w:val="009C0707"/>
    <w:rsid w:val="009C1352"/>
    <w:rsid w:val="009C571D"/>
    <w:rsid w:val="009C5AA0"/>
    <w:rsid w:val="009C619D"/>
    <w:rsid w:val="009D000D"/>
    <w:rsid w:val="009D5120"/>
    <w:rsid w:val="009E19DB"/>
    <w:rsid w:val="009E2811"/>
    <w:rsid w:val="009F0A06"/>
    <w:rsid w:val="009F5A9F"/>
    <w:rsid w:val="00A001EF"/>
    <w:rsid w:val="00A012CF"/>
    <w:rsid w:val="00A03C74"/>
    <w:rsid w:val="00A10E20"/>
    <w:rsid w:val="00A1716A"/>
    <w:rsid w:val="00A209AA"/>
    <w:rsid w:val="00A211D5"/>
    <w:rsid w:val="00A2497F"/>
    <w:rsid w:val="00A249FD"/>
    <w:rsid w:val="00A24ACA"/>
    <w:rsid w:val="00A2796C"/>
    <w:rsid w:val="00A30B47"/>
    <w:rsid w:val="00A3549A"/>
    <w:rsid w:val="00A374BD"/>
    <w:rsid w:val="00A42239"/>
    <w:rsid w:val="00A4594A"/>
    <w:rsid w:val="00A50B1A"/>
    <w:rsid w:val="00A54DCB"/>
    <w:rsid w:val="00A56FE3"/>
    <w:rsid w:val="00A61CF8"/>
    <w:rsid w:val="00A63C7A"/>
    <w:rsid w:val="00A76A1D"/>
    <w:rsid w:val="00A77119"/>
    <w:rsid w:val="00A77145"/>
    <w:rsid w:val="00A801DC"/>
    <w:rsid w:val="00A8456A"/>
    <w:rsid w:val="00A91632"/>
    <w:rsid w:val="00A94BE9"/>
    <w:rsid w:val="00A96019"/>
    <w:rsid w:val="00A97C90"/>
    <w:rsid w:val="00AA48FA"/>
    <w:rsid w:val="00AA7023"/>
    <w:rsid w:val="00AB09C0"/>
    <w:rsid w:val="00AB12E3"/>
    <w:rsid w:val="00AB2929"/>
    <w:rsid w:val="00AB386C"/>
    <w:rsid w:val="00AC70F4"/>
    <w:rsid w:val="00AD67F4"/>
    <w:rsid w:val="00AE2D81"/>
    <w:rsid w:val="00AE5838"/>
    <w:rsid w:val="00AE6BE9"/>
    <w:rsid w:val="00AF0CA9"/>
    <w:rsid w:val="00AF259B"/>
    <w:rsid w:val="00B0191C"/>
    <w:rsid w:val="00B10B68"/>
    <w:rsid w:val="00B13DA2"/>
    <w:rsid w:val="00B152D7"/>
    <w:rsid w:val="00B1631C"/>
    <w:rsid w:val="00B20B9B"/>
    <w:rsid w:val="00B23BEF"/>
    <w:rsid w:val="00B2406A"/>
    <w:rsid w:val="00B24158"/>
    <w:rsid w:val="00B26B57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75677"/>
    <w:rsid w:val="00B82C35"/>
    <w:rsid w:val="00B916B1"/>
    <w:rsid w:val="00B94201"/>
    <w:rsid w:val="00B94311"/>
    <w:rsid w:val="00BA3341"/>
    <w:rsid w:val="00BA4F9D"/>
    <w:rsid w:val="00BA5069"/>
    <w:rsid w:val="00BA50B7"/>
    <w:rsid w:val="00BB52EF"/>
    <w:rsid w:val="00BC3B8F"/>
    <w:rsid w:val="00BC7B67"/>
    <w:rsid w:val="00BD331B"/>
    <w:rsid w:val="00BD3475"/>
    <w:rsid w:val="00BD5744"/>
    <w:rsid w:val="00BD5DD2"/>
    <w:rsid w:val="00BE0DC2"/>
    <w:rsid w:val="00BF148B"/>
    <w:rsid w:val="00BF25CC"/>
    <w:rsid w:val="00BF3575"/>
    <w:rsid w:val="00BF400C"/>
    <w:rsid w:val="00BF46B4"/>
    <w:rsid w:val="00BF49F9"/>
    <w:rsid w:val="00C038D9"/>
    <w:rsid w:val="00C0471B"/>
    <w:rsid w:val="00C04A4E"/>
    <w:rsid w:val="00C06EC3"/>
    <w:rsid w:val="00C07418"/>
    <w:rsid w:val="00C150C4"/>
    <w:rsid w:val="00C2509E"/>
    <w:rsid w:val="00C250B2"/>
    <w:rsid w:val="00C3072F"/>
    <w:rsid w:val="00C34D70"/>
    <w:rsid w:val="00C355C2"/>
    <w:rsid w:val="00C40870"/>
    <w:rsid w:val="00C5084E"/>
    <w:rsid w:val="00C51C69"/>
    <w:rsid w:val="00C60CB9"/>
    <w:rsid w:val="00C62C0F"/>
    <w:rsid w:val="00C64A81"/>
    <w:rsid w:val="00C7330D"/>
    <w:rsid w:val="00C74444"/>
    <w:rsid w:val="00C74509"/>
    <w:rsid w:val="00C75BE8"/>
    <w:rsid w:val="00C772B7"/>
    <w:rsid w:val="00C80D64"/>
    <w:rsid w:val="00C83CEE"/>
    <w:rsid w:val="00C86D31"/>
    <w:rsid w:val="00C910D3"/>
    <w:rsid w:val="00C94209"/>
    <w:rsid w:val="00C9632D"/>
    <w:rsid w:val="00C96D6A"/>
    <w:rsid w:val="00CA55BE"/>
    <w:rsid w:val="00CA5BAA"/>
    <w:rsid w:val="00CA5F29"/>
    <w:rsid w:val="00CA7798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E5BFB"/>
    <w:rsid w:val="00CF16D4"/>
    <w:rsid w:val="00D00E57"/>
    <w:rsid w:val="00D03C9C"/>
    <w:rsid w:val="00D0798B"/>
    <w:rsid w:val="00D14C80"/>
    <w:rsid w:val="00D17B5C"/>
    <w:rsid w:val="00D22F2A"/>
    <w:rsid w:val="00D24D7C"/>
    <w:rsid w:val="00D25B1C"/>
    <w:rsid w:val="00D34C05"/>
    <w:rsid w:val="00D36DD7"/>
    <w:rsid w:val="00D41749"/>
    <w:rsid w:val="00D426FE"/>
    <w:rsid w:val="00D43C6A"/>
    <w:rsid w:val="00D64739"/>
    <w:rsid w:val="00D64841"/>
    <w:rsid w:val="00D67E81"/>
    <w:rsid w:val="00D727CC"/>
    <w:rsid w:val="00D759BD"/>
    <w:rsid w:val="00D823CB"/>
    <w:rsid w:val="00D8318A"/>
    <w:rsid w:val="00D84E9E"/>
    <w:rsid w:val="00D8743A"/>
    <w:rsid w:val="00D9426D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4DB2"/>
    <w:rsid w:val="00DF6551"/>
    <w:rsid w:val="00DF7AD1"/>
    <w:rsid w:val="00E00694"/>
    <w:rsid w:val="00E073BF"/>
    <w:rsid w:val="00E10B72"/>
    <w:rsid w:val="00E10F53"/>
    <w:rsid w:val="00E16333"/>
    <w:rsid w:val="00E2327D"/>
    <w:rsid w:val="00E25D5B"/>
    <w:rsid w:val="00E27CD7"/>
    <w:rsid w:val="00E30B23"/>
    <w:rsid w:val="00E31430"/>
    <w:rsid w:val="00E33269"/>
    <w:rsid w:val="00E3329F"/>
    <w:rsid w:val="00E34EE0"/>
    <w:rsid w:val="00E362DA"/>
    <w:rsid w:val="00E37049"/>
    <w:rsid w:val="00E40429"/>
    <w:rsid w:val="00E44EC7"/>
    <w:rsid w:val="00E45EAC"/>
    <w:rsid w:val="00E45F72"/>
    <w:rsid w:val="00E53BAA"/>
    <w:rsid w:val="00E56460"/>
    <w:rsid w:val="00E57BFC"/>
    <w:rsid w:val="00E65615"/>
    <w:rsid w:val="00E70771"/>
    <w:rsid w:val="00E74100"/>
    <w:rsid w:val="00E80903"/>
    <w:rsid w:val="00E80E9F"/>
    <w:rsid w:val="00E92E70"/>
    <w:rsid w:val="00E949C2"/>
    <w:rsid w:val="00E94A43"/>
    <w:rsid w:val="00E97DD8"/>
    <w:rsid w:val="00EA7827"/>
    <w:rsid w:val="00EB4171"/>
    <w:rsid w:val="00EC34AE"/>
    <w:rsid w:val="00EC488F"/>
    <w:rsid w:val="00EC4A0B"/>
    <w:rsid w:val="00EC6111"/>
    <w:rsid w:val="00EC6527"/>
    <w:rsid w:val="00EC6D61"/>
    <w:rsid w:val="00ED1B4A"/>
    <w:rsid w:val="00ED48FB"/>
    <w:rsid w:val="00ED5E9A"/>
    <w:rsid w:val="00EE60CA"/>
    <w:rsid w:val="00EE618B"/>
    <w:rsid w:val="00EE68BF"/>
    <w:rsid w:val="00EF4969"/>
    <w:rsid w:val="00EF6C41"/>
    <w:rsid w:val="00F03EB5"/>
    <w:rsid w:val="00F05219"/>
    <w:rsid w:val="00F06448"/>
    <w:rsid w:val="00F136ED"/>
    <w:rsid w:val="00F2108E"/>
    <w:rsid w:val="00F22266"/>
    <w:rsid w:val="00F233B2"/>
    <w:rsid w:val="00F36959"/>
    <w:rsid w:val="00F44774"/>
    <w:rsid w:val="00F45728"/>
    <w:rsid w:val="00F467F5"/>
    <w:rsid w:val="00F516DA"/>
    <w:rsid w:val="00F5342F"/>
    <w:rsid w:val="00F53C57"/>
    <w:rsid w:val="00F546FE"/>
    <w:rsid w:val="00F54990"/>
    <w:rsid w:val="00F604D9"/>
    <w:rsid w:val="00F61E81"/>
    <w:rsid w:val="00F649F7"/>
    <w:rsid w:val="00F7203B"/>
    <w:rsid w:val="00F742E7"/>
    <w:rsid w:val="00F764BB"/>
    <w:rsid w:val="00F91175"/>
    <w:rsid w:val="00FA2E08"/>
    <w:rsid w:val="00FA681F"/>
    <w:rsid w:val="00FB1337"/>
    <w:rsid w:val="00FB5275"/>
    <w:rsid w:val="00FC0B67"/>
    <w:rsid w:val="00FC0E45"/>
    <w:rsid w:val="00FC38C5"/>
    <w:rsid w:val="00FC6C64"/>
    <w:rsid w:val="00FD07C8"/>
    <w:rsid w:val="00FD101D"/>
    <w:rsid w:val="00FD25D9"/>
    <w:rsid w:val="00FD5602"/>
    <w:rsid w:val="00FD5EDB"/>
    <w:rsid w:val="00FE0D8E"/>
    <w:rsid w:val="00FE36B9"/>
    <w:rsid w:val="00FF4190"/>
    <w:rsid w:val="00FF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Pierre-Alexandre Balland</cp:lastModifiedBy>
  <cp:revision>184</cp:revision>
  <cp:lastPrinted>2016-09-19T17:19:00Z</cp:lastPrinted>
  <dcterms:created xsi:type="dcterms:W3CDTF">2021-08-27T16:27:00Z</dcterms:created>
  <dcterms:modified xsi:type="dcterms:W3CDTF">2025-05-02T10:56:00Z</dcterms:modified>
</cp:coreProperties>
</file>